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Netflix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2 ó 3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3 de diciembre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numId w:val="1003"/>
          <w:ilvl w:val="0"/>
        </w:numPr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4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4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4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4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4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5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5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5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5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5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5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5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5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Netflix MD 20_21. GIN2</dc:title>
  <dc:creator>Grupo y nombre de cada usuario</dc:creator>
  <cp:keywords/>
  <dcterms:created xsi:type="dcterms:W3CDTF">2020-12-15T09:59:01Z</dcterms:created>
  <dcterms:modified xsi:type="dcterms:W3CDTF">2020-12-15T09:59:01Z</dcterms:modified>
</cp:coreProperties>
</file>